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68feb755e1730dca65d61ff0d18f028533f776"/>
    <w:p>
      <w:pPr>
        <w:pStyle w:val="Heading3"/>
      </w:pPr>
      <w:r>
        <w:t xml:space="preserve">13 ноября ежегодно отмечается Международный день слепых.</w:t>
      </w:r>
    </w:p>
    <w:p>
      <w:pPr>
        <w:pStyle w:val="FirstParagraph"/>
      </w:pPr>
      <w:r>
        <w:t xml:space="preserve">12.11.2024</w:t>
      </w:r>
    </w:p>
    <w:p>
      <w:pPr>
        <w:pStyle w:val="BodyText"/>
      </w:pPr>
      <w:r>
        <w:t xml:space="preserve">Сегодня, в преддверии Международного дня слепых, в Центре московского долголетия глава управы Академического района Шигабетдинова Эльвира Альбертовна, вместе с председателем МО "Академический округ" МГО ВОС Чалкиной Екатериной Николаевной и депутатами СД МО Академический Ртищевой Ириной Александровной и Зарубиной Валентиной Владимировной выступили со словами глубокого уважения и признательности к членам районного отделения МГО ВОС.</w:t>
      </w:r>
      <w:r>
        <w:br/>
      </w:r>
      <w:r>
        <w:br/>
      </w:r>
      <w:r>
        <w:t xml:space="preserve">Дата учреждена в 1984 году Всемирной организацией здравоохранения и приурочена ко дню рождения Валентина Гаюи, французского педагога, основателя первых учебных заведений и предприятий для незрячих, первого изобретателя рельефного шрифта.</w:t>
      </w:r>
      <w:r>
        <w:br/>
      </w:r>
      <w:r>
        <w:br/>
      </w:r>
      <w:r>
        <w:t xml:space="preserve">В наше время государство создаёт доступную среду для людей с ОВЗ: приспосабливает под их нужды музеи, парки, заповедники, устанавливает пандусы с перилами, таблички со шрифтом Брайля, оборудует специальные спортивные и детские площадки, места отдыха. Интернет-радио ВОС освещает важнейшие для незрячих людей события в культурной и социальной сферах страны. На официальном сайте ВОС также опубликован список предприятий и организаций, которые нанимают слабовидящих и незрячих россиян на работу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kademichesky.mos.ru/www/IMG_593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kademichesky.mos.ru/article/detail/1265775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кадемически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akademichesky.mos.ru" TargetMode="External" /><Relationship Type="http://schemas.openxmlformats.org/officeDocument/2006/relationships/hyperlink" Id="rId23" Target="http://akademichesky.mos.ru/article/detail/126577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kademichesky.mos.ru" TargetMode="External" /><Relationship Type="http://schemas.openxmlformats.org/officeDocument/2006/relationships/hyperlink" Id="rId23" Target="http://akademichesky.mos.ru/article/detail/126577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44:40Z</dcterms:created>
  <dcterms:modified xsi:type="dcterms:W3CDTF">2025-04-09T0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